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14B03F3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1C795D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0CB16BF" w14:textId="413069B6" w:rsidR="000B26AD" w:rsidRPr="000B26AD" w:rsidRDefault="00C4317D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Business Development Representative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A344A1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30C4B9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59BD04B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436B81D1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0E600519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4875DE1F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7620B369" w14:textId="77777777" w:rsidR="00C4317D" w:rsidRDefault="00C4317D" w:rsidP="00C4317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CD72D7E" w14:textId="5034013F" w:rsidR="00C87EF5" w:rsidRPr="00C4317D" w:rsidRDefault="00C4317D" w:rsidP="00C4317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15F919A3" w14:textId="77777777" w:rsidR="00C87EF5" w:rsidRPr="00C4317D" w:rsidRDefault="00C87EF5" w:rsidP="00C4317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0593432" w14:textId="77777777" w:rsidR="00C87EF5" w:rsidRPr="00C4317D" w:rsidRDefault="00C87EF5" w:rsidP="00C4317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49341B8F" w14:textId="77777777" w:rsidR="00C87EF5" w:rsidRPr="00C4317D" w:rsidRDefault="00C87EF5" w:rsidP="00C4317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4361F2B" w14:textId="77777777" w:rsid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orking as a passionate sales representative at COMPANY ABC for two years, I learned about the vacancy of your organization's Business Development Representative. I am positive that my work experience and academic background align well with the requirements you're seeking. </w:t>
      </w:r>
    </w:p>
    <w:p w14:paraId="2BF5C37D" w14:textId="77777777" w:rsid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9F924DE" w14:textId="2B5661E1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eagerly looking for a career-changing opportunity to progress my sales career. I have an energetic personality and a result-oriented attitude to take up the challenges accompanying the job role.</w:t>
      </w:r>
    </w:p>
    <w:p w14:paraId="06080C0E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DC3196C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urrently, I am responsible for driving sales growth by converting prospects into customers through emails, cold calls, and multiple social mediums. My other responsibilities in the current organization are:</w:t>
      </w:r>
    </w:p>
    <w:p w14:paraId="11A2FEEB" w14:textId="77777777" w:rsid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E22806" w14:textId="073B867C" w:rsidR="00C4317D" w:rsidRPr="00C4317D" w:rsidRDefault="00C4317D" w:rsidP="00C4317D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ing the annual business sales report.</w:t>
      </w:r>
    </w:p>
    <w:p w14:paraId="57263D74" w14:textId="77777777" w:rsidR="00C4317D" w:rsidRPr="00C4317D" w:rsidRDefault="00C4317D" w:rsidP="00C4317D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dentify potential clients.</w:t>
      </w:r>
    </w:p>
    <w:p w14:paraId="71106BB8" w14:textId="77777777" w:rsidR="00C4317D" w:rsidRPr="00C4317D" w:rsidRDefault="00C4317D" w:rsidP="00C4317D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sign marketing campaigns to qualify leads.</w:t>
      </w:r>
    </w:p>
    <w:p w14:paraId="1E017738" w14:textId="77777777" w:rsidR="00C4317D" w:rsidRPr="00C4317D" w:rsidRDefault="00C4317D" w:rsidP="00C4317D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crease annual business ROI.</w:t>
      </w:r>
    </w:p>
    <w:p w14:paraId="39475F1C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2187EC1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Your organization is an industry leader and trendsetter in the market, aiming to build brand awareness for the masses. I am confident to make a valuable contribution to bring long-term growth and improve profitability. </w:t>
      </w:r>
    </w:p>
    <w:p w14:paraId="00C373D4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53F4AF5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s for your consideration. Please go through my enclosed resume to know more about my educational qualifications, industry-specific skillset, and work experiences. I am hoping to connect with you and put forward my interest in the role.</w:t>
      </w:r>
    </w:p>
    <w:p w14:paraId="482B79A8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6E6F4E7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254E17B6" w14:textId="77777777" w:rsidR="00C4317D" w:rsidRPr="00C4317D" w:rsidRDefault="00C4317D" w:rsidP="00C4317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431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955F217" w14:textId="33D61C08" w:rsidR="00681364" w:rsidRPr="000B26AD" w:rsidRDefault="00681364" w:rsidP="00C4317D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C1946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00939BA2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DACEF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C47FC9C" wp14:editId="60B2A936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CE00312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53585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7A734B1D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F0417"/>
    <w:multiLevelType w:val="multilevel"/>
    <w:tmpl w:val="2E54B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94990"/>
    <w:multiLevelType w:val="hybridMultilevel"/>
    <w:tmpl w:val="D19243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4317D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2657A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Development Representative Cover Letter Sample</dc:title>
  <dc:subject>Create your Cover Letter using Free Business Development Representative Cover Letter Sample Template</dc:subject>
  <dc:creator>Qwikresume.com</dc:creator>
  <dcterms:created xsi:type="dcterms:W3CDTF">2021-11-28T11:20:00Z</dcterms:created>
  <dcterms:modified xsi:type="dcterms:W3CDTF">2021-11-28T11:20:00Z</dcterms:modified>
  <cp:category>Business Development</cp:category>
</cp:coreProperties>
</file>